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A555B" w14:textId="77777777" w:rsidR="00F0181F" w:rsidRDefault="0021301A">
      <w:pPr>
        <w:ind w:left="4" w:hanging="6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60"/>
          <w:szCs w:val="60"/>
        </w:rPr>
        <w:t>EXTREME PISTOL</w:t>
      </w:r>
    </w:p>
    <w:p w14:paraId="566A555C" w14:textId="77777777" w:rsidR="00F0181F" w:rsidRDefault="0021301A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pict w14:anchorId="566A5588">
          <v:rect id="_x0000_i1025" style="width:0;height:1.5pt" o:hralign="center" o:hrstd="t" o:hr="t" fillcolor="#a0a0a0" stroked="f"/>
        </w:pict>
      </w:r>
    </w:p>
    <w:p w14:paraId="566A555D" w14:textId="0AAAE1B9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EXTREME PISTOL will focus on long-range shooting with the handgun. This class </w:t>
      </w:r>
      <w:r w:rsidR="00EE4707">
        <w:rPr>
          <w:rFonts w:ascii="Calibri" w:eastAsia="Calibri" w:hAnsi="Calibri" w:cs="Calibri"/>
          <w:sz w:val="22"/>
          <w:szCs w:val="22"/>
        </w:rPr>
        <w:t>suits</w:t>
      </w:r>
      <w:r>
        <w:rPr>
          <w:rFonts w:ascii="Calibri" w:eastAsia="Calibri" w:hAnsi="Calibri" w:cs="Calibri"/>
          <w:sz w:val="22"/>
          <w:szCs w:val="22"/>
        </w:rPr>
        <w:t xml:space="preserve"> someone new or wants</w:t>
      </w:r>
      <w:r>
        <w:rPr>
          <w:rFonts w:ascii="Calibri" w:eastAsia="Calibri" w:hAnsi="Calibri" w:cs="Calibri"/>
          <w:sz w:val="22"/>
          <w:szCs w:val="22"/>
        </w:rPr>
        <w:t xml:space="preserve"> to refine their short-range, long-range</w:t>
      </w:r>
      <w:r w:rsidR="00EE4707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nd hunting pistol skills and work on their fine mechanics with the handgun.  </w:t>
      </w:r>
    </w:p>
    <w:p w14:paraId="566A555E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5F" w14:textId="77777777" w:rsidR="00F0181F" w:rsidRDefault="0021301A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ajor Points of Instruction (POI):</w:t>
      </w:r>
    </w:p>
    <w:p w14:paraId="566A5560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afety</w:t>
      </w:r>
    </w:p>
    <w:p w14:paraId="566A5561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25, 50, 75, 100 Bulls</w:t>
      </w:r>
    </w:p>
    <w:p w14:paraId="566A5562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er Diagnostics (Video)</w:t>
      </w:r>
    </w:p>
    <w:p w14:paraId="566A5563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rong Hand only shooting</w:t>
      </w:r>
    </w:p>
    <w:p w14:paraId="566A5564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upport Hand only shooting</w:t>
      </w:r>
    </w:p>
    <w:p w14:paraId="566A5565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istance shooting</w:t>
      </w:r>
    </w:p>
    <w:p w14:paraId="566A5566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Long Range Field shots (woods/brush)</w:t>
      </w:r>
    </w:p>
    <w:p w14:paraId="566A5567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mpact of gloves when shooting</w:t>
      </w:r>
    </w:p>
    <w:p w14:paraId="566A5568" w14:textId="77777777" w:rsidR="00F0181F" w:rsidRDefault="0021301A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ressed cardio shots</w:t>
      </w:r>
    </w:p>
    <w:p w14:paraId="566A5569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6A" w14:textId="77777777" w:rsidR="00F0181F" w:rsidRDefault="0021301A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</w:p>
    <w:p w14:paraId="566A556B" w14:textId="3A4E5A6F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istol with irons or optics, holster, magazines, eye</w:t>
      </w:r>
      <w:r>
        <w:rPr>
          <w:rFonts w:ascii="Calibri" w:eastAsia="Calibri" w:hAnsi="Calibri" w:cs="Calibri"/>
          <w:sz w:val="22"/>
          <w:szCs w:val="22"/>
        </w:rPr>
        <w:t xml:space="preserve"> and ear protection</w:t>
      </w:r>
      <w:r w:rsidR="00EE4707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and gloves.  </w:t>
      </w:r>
    </w:p>
    <w:p w14:paraId="566A556C" w14:textId="77777777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Recommend second gun and weapon cleaning equipment if your gun is sensitive to fouling…  </w:t>
      </w:r>
    </w:p>
    <w:p w14:paraId="566A556D" w14:textId="77777777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Bring water and inclement weather gear.  </w:t>
      </w:r>
    </w:p>
    <w:p w14:paraId="566A556E" w14:textId="6AF02FCF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Bring an IPAD if you have one for </w:t>
      </w:r>
      <w:r w:rsidR="00EE4707">
        <w:rPr>
          <w:rFonts w:ascii="Calibri" w:eastAsia="Calibri" w:hAnsi="Calibri" w:cs="Calibri"/>
          <w:sz w:val="22"/>
          <w:szCs w:val="22"/>
        </w:rPr>
        <w:t xml:space="preserve">a </w:t>
      </w:r>
      <w:r>
        <w:rPr>
          <w:rFonts w:ascii="Calibri" w:eastAsia="Calibri" w:hAnsi="Calibri" w:cs="Calibri"/>
          <w:sz w:val="22"/>
          <w:szCs w:val="22"/>
        </w:rPr>
        <w:t xml:space="preserve">video of yourself and fellow students. </w:t>
      </w:r>
    </w:p>
    <w:p w14:paraId="566A556F" w14:textId="77777777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500 PISTOL ROUNDS of quality ammo.  </w:t>
      </w:r>
    </w:p>
    <w:p w14:paraId="566A5570" w14:textId="6D0F671A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Be in decent </w:t>
      </w:r>
      <w:r w:rsidR="00EE4707">
        <w:rPr>
          <w:rFonts w:ascii="Calibri" w:eastAsia="Calibri" w:hAnsi="Calibri" w:cs="Calibri"/>
          <w:sz w:val="22"/>
          <w:szCs w:val="22"/>
        </w:rPr>
        <w:t>shape. Stress</w:t>
      </w:r>
      <w:r>
        <w:rPr>
          <w:rFonts w:ascii="Calibri" w:eastAsia="Calibri" w:hAnsi="Calibri" w:cs="Calibri"/>
          <w:sz w:val="22"/>
          <w:szCs w:val="22"/>
        </w:rPr>
        <w:t xml:space="preserve"> drills will be in individual </w:t>
      </w:r>
      <w:r w:rsidR="00EE4707">
        <w:rPr>
          <w:rFonts w:ascii="Calibri" w:eastAsia="Calibri" w:hAnsi="Calibri" w:cs="Calibri"/>
          <w:sz w:val="22"/>
          <w:szCs w:val="22"/>
        </w:rPr>
        <w:t>students’</w:t>
      </w:r>
      <w:r>
        <w:rPr>
          <w:rFonts w:ascii="Calibri" w:eastAsia="Calibri" w:hAnsi="Calibri" w:cs="Calibri"/>
          <w:sz w:val="22"/>
          <w:szCs w:val="22"/>
        </w:rPr>
        <w:t xml:space="preserve"> bandwidth.</w:t>
      </w:r>
    </w:p>
    <w:p w14:paraId="566A5571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72" w14:textId="77777777" w:rsidR="00F0181F" w:rsidRDefault="0021301A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HOST HOTEL: </w:t>
      </w:r>
    </w:p>
    <w:p w14:paraId="566A5573" w14:textId="60D2687C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everal in the area. See the </w:t>
      </w:r>
      <w:r>
        <w:rPr>
          <w:rFonts w:ascii="Calibri" w:eastAsia="Calibri" w:hAnsi="Calibri" w:cs="Calibri"/>
          <w:sz w:val="22"/>
          <w:szCs w:val="22"/>
        </w:rPr>
        <w:t xml:space="preserve">website for the </w:t>
      </w:r>
      <w:r>
        <w:rPr>
          <w:rFonts w:ascii="Calibri" w:eastAsia="Calibri" w:hAnsi="Calibri" w:cs="Calibri"/>
          <w:sz w:val="22"/>
          <w:szCs w:val="22"/>
        </w:rPr>
        <w:t xml:space="preserve">map: </w:t>
      </w:r>
      <w:hyperlink r:id="rId8">
        <w:r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www.combatshootingandtactics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566A5574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</w:p>
    <w:p w14:paraId="566A5575" w14:textId="77777777" w:rsidR="00F0181F" w:rsidRDefault="0021301A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START INFORMATION:</w:t>
      </w:r>
    </w:p>
    <w:p w14:paraId="566A5576" w14:textId="77777777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 class will begin at 8:00 AM in the CSAT Classroom.</w:t>
      </w:r>
    </w:p>
    <w:p w14:paraId="566A5577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</w:p>
    <w:p w14:paraId="566A5578" w14:textId="77777777" w:rsidR="00F0181F" w:rsidRDefault="0021301A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REGISTRATION/PAYMENT:</w:t>
      </w:r>
    </w:p>
    <w:p w14:paraId="566A5579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7A" w14:textId="77777777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ontact Paul at the below e-mail to sign up:</w:t>
      </w:r>
    </w:p>
    <w:p w14:paraId="566A557B" w14:textId="77777777" w:rsidR="00F0181F" w:rsidRDefault="0021301A">
      <w:pPr>
        <w:ind w:left="0" w:hanging="2"/>
        <w:rPr>
          <w:rFonts w:ascii="Calibri" w:eastAsia="Calibri" w:hAnsi="Calibri" w:cs="Calibri"/>
          <w:sz w:val="22"/>
          <w:szCs w:val="22"/>
        </w:rPr>
      </w:pPr>
      <w:hyperlink r:id="rId9">
        <w:r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paulkoko@hotmail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566A557C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7D" w14:textId="77777777" w:rsidR="00F0181F" w:rsidRDefault="0021301A">
      <w:pPr>
        <w:ind w:left="0" w:hanging="2"/>
        <w:rPr>
          <w:rFonts w:ascii="Calibri" w:eastAsia="Calibri" w:hAnsi="Calibri" w:cs="Calibri"/>
          <w:b/>
          <w:sz w:val="60"/>
          <w:szCs w:val="60"/>
        </w:rPr>
      </w:pPr>
      <w:r>
        <w:rPr>
          <w:rFonts w:ascii="Calibri" w:eastAsia="Calibri" w:hAnsi="Calibri" w:cs="Calibri"/>
          <w:sz w:val="22"/>
          <w:szCs w:val="22"/>
        </w:rPr>
        <w:t>No refunds or cancellations 30 days prior to class start.</w:t>
      </w:r>
    </w:p>
    <w:p w14:paraId="566A557E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7F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0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1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2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3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4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5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6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66A5587" w14:textId="77777777" w:rsidR="00F0181F" w:rsidRDefault="00F0181F">
      <w:pPr>
        <w:ind w:left="0" w:hanging="2"/>
        <w:rPr>
          <w:rFonts w:ascii="Calibri" w:eastAsia="Calibri" w:hAnsi="Calibri" w:cs="Calibri"/>
          <w:sz w:val="22"/>
          <w:szCs w:val="22"/>
        </w:rPr>
      </w:pPr>
    </w:p>
    <w:sectPr w:rsidR="00F0181F">
      <w:headerReference w:type="default" r:id="rId10"/>
      <w:headerReference w:type="first" r:id="rId11"/>
      <w:footerReference w:type="first" r:id="rId12"/>
      <w:pgSz w:w="12240" w:h="15840"/>
      <w:pgMar w:top="792" w:right="1440" w:bottom="720" w:left="1440" w:header="14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A5590" w14:textId="77777777" w:rsidR="0021301A" w:rsidRDefault="0021301A">
      <w:pPr>
        <w:spacing w:line="240" w:lineRule="auto"/>
        <w:ind w:left="0" w:hanging="2"/>
      </w:pPr>
      <w:r>
        <w:separator/>
      </w:r>
    </w:p>
  </w:endnote>
  <w:endnote w:type="continuationSeparator" w:id="0">
    <w:p w14:paraId="566A5592" w14:textId="77777777" w:rsidR="0021301A" w:rsidRDefault="0021301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A558B" w14:textId="77777777" w:rsidR="00F0181F" w:rsidRDefault="00F0181F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A558C" w14:textId="77777777" w:rsidR="0021301A" w:rsidRDefault="0021301A">
      <w:pPr>
        <w:spacing w:line="240" w:lineRule="auto"/>
        <w:ind w:left="0" w:hanging="2"/>
      </w:pPr>
      <w:r>
        <w:separator/>
      </w:r>
    </w:p>
  </w:footnote>
  <w:footnote w:type="continuationSeparator" w:id="0">
    <w:p w14:paraId="566A558E" w14:textId="77777777" w:rsidR="0021301A" w:rsidRDefault="0021301A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A5589" w14:textId="77777777" w:rsidR="00F0181F" w:rsidRDefault="0021301A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566A558C" wp14:editId="566A558D">
          <wp:simplePos x="0" y="0"/>
          <wp:positionH relativeFrom="page">
            <wp:posOffset>3124200</wp:posOffset>
          </wp:positionH>
          <wp:positionV relativeFrom="page">
            <wp:posOffset>310515</wp:posOffset>
          </wp:positionV>
          <wp:extent cx="1521308" cy="442913"/>
          <wp:effectExtent l="0" t="0" r="0" b="0"/>
          <wp:wrapTopAndBottom distT="0" distB="0"/>
          <wp:docPr id="4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21308" cy="4429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A558A" w14:textId="77777777" w:rsidR="00F0181F" w:rsidRDefault="00F0181F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5827CC"/>
    <w:multiLevelType w:val="multilevel"/>
    <w:tmpl w:val="0AE4482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356348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rAwMDExtzAwMDRT0lEKTi0uzszPAykwrAUASmb6SSwAAAA="/>
  </w:docVars>
  <w:rsids>
    <w:rsidRoot w:val="00F0181F"/>
    <w:rsid w:val="0021301A"/>
    <w:rsid w:val="00EE4707"/>
    <w:rsid w:val="00F01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66A555B"/>
  <w15:docId w15:val="{DCAB580A-3AF1-477D-AF3F-0884DD73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batshootingandtactic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ulkoko@hot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714+nvPkPGwP4XHLdgpVxAWGgNg==">AMUW2mWu5QUe3lNKZ2jQEJWoMuz7cHCg+qY8JCFcviXIyDb1NKl+/lRATyJARkl6iETErr5bdw4gD+IV/itmuxHFLY3u9SsQAjcIBW0D1qfUzlO2z4K+yB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145</Characters>
  <Application>Microsoft Office Word</Application>
  <DocSecurity>0</DocSecurity>
  <Lines>52</Lines>
  <Paragraphs>34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3</cp:revision>
  <dcterms:created xsi:type="dcterms:W3CDTF">2020-04-20T12:06:00Z</dcterms:created>
  <dcterms:modified xsi:type="dcterms:W3CDTF">2023-12-08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b8c6e2dda2c853bb7364fa5d8aa4c50bb6f8460ad80558ae89ff7ef15dd602</vt:lpwstr>
  </property>
</Properties>
</file>